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r w:rsidRPr="00F35946">
              <w:t>NR_XR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0-1</w:t>
            </w:r>
            <w:r w:rsidR="00FC792B">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SimSun"/>
                <w:noProof/>
                <w:lang w:eastAsia="zh-CN"/>
              </w:rPr>
            </w:pPr>
          </w:p>
          <w:p w14:paraId="21291C3F" w14:textId="54608A45" w:rsidR="00F94453"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w:t>
            </w:r>
            <w:r w:rsidR="001D075A">
              <w:rPr>
                <w:rFonts w:ascii="Arial" w:eastAsia="SimSun" w:hAnsi="Arial"/>
                <w:noProof/>
                <w:lang w:eastAsia="zh-CN"/>
              </w:rPr>
              <w:t>RLC</w:t>
            </w:r>
            <w:r w:rsidRPr="00F94453">
              <w:rPr>
                <w:rFonts w:ascii="Arial" w:eastAsia="SimSun" w:hAnsi="Arial"/>
                <w:noProof/>
                <w:lang w:eastAsia="zh-CN"/>
              </w:rPr>
              <w:t xml:space="preserve"> CR for</w:t>
            </w:r>
            <w:r w:rsidR="001D075A">
              <w:rPr>
                <w:rFonts w:ascii="Arial" w:eastAsia="SimSun" w:hAnsi="Arial"/>
                <w:noProof/>
                <w:lang w:eastAsia="zh-CN"/>
              </w:rPr>
              <w:t xml:space="preserve"> XR</w:t>
            </w:r>
            <w:r w:rsidRPr="00F94453">
              <w:rPr>
                <w:rFonts w:ascii="Arial" w:eastAsia="SimSun" w:hAnsi="Arial"/>
                <w:noProof/>
                <w:lang w:eastAsia="zh-CN"/>
              </w:rPr>
              <w:t xml:space="preserve">. To be updated based on the progress on </w:t>
            </w:r>
            <w:r w:rsidR="00316CE6">
              <w:rPr>
                <w:rFonts w:ascii="Arial" w:eastAsia="SimSun" w:hAnsi="Arial"/>
                <w:noProof/>
                <w:lang w:eastAsia="zh-CN"/>
              </w:rPr>
              <w:t>XR</w:t>
            </w:r>
            <w:r w:rsidR="00411F4A">
              <w:rPr>
                <w:rFonts w:ascii="Arial" w:eastAsia="SimSun" w:hAnsi="Arial"/>
                <w:noProof/>
                <w:lang w:eastAsia="zh-CN"/>
              </w:rPr>
              <w:t xml:space="preserve"> in </w:t>
            </w:r>
            <w:r w:rsidR="00316CE6">
              <w:rPr>
                <w:rFonts w:ascii="Arial" w:eastAsia="SimSun" w:hAnsi="Arial"/>
                <w:noProof/>
                <w:lang w:eastAsia="zh-CN"/>
              </w:rPr>
              <w:t xml:space="preserve">the following meetings. </w:t>
            </w:r>
          </w:p>
          <w:p w14:paraId="096B0344" w14:textId="77777777" w:rsidR="00F15BDD" w:rsidRDefault="00F15BDD" w:rsidP="00F94453">
            <w:pPr>
              <w:spacing w:after="0"/>
              <w:rPr>
                <w:rFonts w:ascii="Arial" w:eastAsia="SimSun" w:hAnsi="Arial"/>
                <w:noProof/>
                <w:lang w:eastAsia="zh-CN"/>
              </w:rPr>
            </w:pPr>
          </w:p>
          <w:p w14:paraId="324822A1" w14:textId="603EBBF5" w:rsidR="00F15BDD" w:rsidRPr="00D930D5" w:rsidRDefault="00F15BDD" w:rsidP="00F94453">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873D7B">
              <w:rPr>
                <w:rFonts w:eastAsia="SimSun"/>
                <w:noProof/>
                <w:lang w:eastAsia="zh-CN"/>
              </w:rPr>
              <w:t>Delay Status Report</w:t>
            </w:r>
            <w:r w:rsidRPr="00F94453">
              <w:rPr>
                <w:rFonts w:eastAsia="SimSun"/>
                <w:noProof/>
                <w:lang w:eastAsia="zh-CN"/>
              </w:rPr>
              <w:t>.</w:t>
            </w:r>
          </w:p>
          <w:p w14:paraId="0F156EEA" w14:textId="0B60B755"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w:t>
            </w:r>
            <w:r w:rsidR="00613352">
              <w:rPr>
                <w:rFonts w:eastAsia="SimSun"/>
                <w:noProof/>
                <w:lang w:eastAsia="zh-CN"/>
              </w:rPr>
              <w:t>RLC</w:t>
            </w:r>
            <w:r w:rsidRPr="00F94453">
              <w:rPr>
                <w:rFonts w:eastAsia="SimSun"/>
                <w:noProof/>
                <w:lang w:eastAsia="zh-CN"/>
              </w:rPr>
              <w:t xml:space="preserve"> aspects </w:t>
            </w:r>
            <w:r>
              <w:rPr>
                <w:rFonts w:eastAsia="SimSun"/>
                <w:noProof/>
                <w:lang w:eastAsia="zh-CN"/>
              </w:rPr>
              <w:t xml:space="preserve">of </w:t>
            </w:r>
            <w:r w:rsidR="00613352">
              <w:rPr>
                <w:rFonts w:eastAsia="SimSun"/>
                <w:noProof/>
                <w:lang w:eastAsia="zh-CN"/>
              </w:rPr>
              <w:t>XR</w:t>
            </w:r>
            <w:r>
              <w:rPr>
                <w:rFonts w:eastAsia="SimSun"/>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3B6694C" w14:textId="77777777" w:rsidR="005C6D4A" w:rsidRPr="00C17EB4" w:rsidRDefault="005C6D4A" w:rsidP="005C6D4A">
      <w:pPr>
        <w:pStyle w:val="Heading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ProSe) in the 5G System (5GS)".</w:t>
      </w:r>
    </w:p>
    <w:p w14:paraId="44D35290" w14:textId="77777777" w:rsidR="005C6D4A" w:rsidRPr="00C17EB4" w:rsidRDefault="005C6D4A" w:rsidP="005C6D4A">
      <w:pPr>
        <w:pStyle w:val="EX"/>
      </w:pPr>
      <w:r w:rsidRPr="00C17EB4">
        <w:t>[9]</w:t>
      </w:r>
      <w:r w:rsidRPr="00C17EB4">
        <w:tab/>
        <w:t>3GPP TS 38.351: "NR; Sidelink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Heading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commentRangeStart w:id="24"/>
      <w:ins w:id="25" w:author="vivo-Chenli-After RAN2#123bis" w:date="2023-10-17T20:21:00Z">
        <w:r w:rsidRPr="009D462D">
          <w:rPr>
            <w:b/>
          </w:rPr>
          <w:t xml:space="preserve">Delay-critical </w:t>
        </w:r>
      </w:ins>
      <w:ins w:id="26" w:author="vivo-Chenli-After RAN2#123bis" w:date="2023-10-17T20:24:00Z">
        <w:r w:rsidR="00B12C9E">
          <w:rPr>
            <w:b/>
          </w:rPr>
          <w:t>RL</w:t>
        </w:r>
      </w:ins>
      <w:ins w:id="27" w:author="vivo-Chenli-After RAN2#123bis" w:date="2023-10-17T20:25:00Z">
        <w:r w:rsidR="00B12C9E">
          <w:rPr>
            <w:b/>
          </w:rPr>
          <w:t>C</w:t>
        </w:r>
      </w:ins>
      <w:ins w:id="28" w:author="vivo-Chenli-After RAN2#123bis" w:date="2023-10-17T20:21:00Z">
        <w:r w:rsidRPr="009D462D">
          <w:rPr>
            <w:b/>
          </w:rPr>
          <w:t xml:space="preserve"> SDU: </w:t>
        </w:r>
        <w:r w:rsidRPr="00EE5A3F">
          <w:rPr>
            <w:bCs/>
          </w:rPr>
          <w:t xml:space="preserve">the </w:t>
        </w:r>
      </w:ins>
      <w:ins w:id="29" w:author="vivo-Chenli-After RAN2#123bis" w:date="2023-10-17T20:25:00Z">
        <w:r w:rsidR="00EF5B1E">
          <w:rPr>
            <w:bCs/>
          </w:rPr>
          <w:t>RLC</w:t>
        </w:r>
      </w:ins>
      <w:ins w:id="30" w:author="vivo-Chenli-After RAN2#123bis" w:date="2023-10-17T20:21:00Z">
        <w:r w:rsidRPr="00EE5A3F">
          <w:rPr>
            <w:bCs/>
          </w:rPr>
          <w:t xml:space="preserve"> SDU for which the remaining </w:t>
        </w:r>
        <w:r w:rsidRPr="00EE5A3F">
          <w:rPr>
            <w:bCs/>
            <w:i/>
          </w:rPr>
          <w:t>discardTimer</w:t>
        </w:r>
        <w:r w:rsidRPr="00EE5A3F">
          <w:rPr>
            <w:bCs/>
          </w:rPr>
          <w:t xml:space="preserve"> value is less than a [threshold]</w:t>
        </w:r>
      </w:ins>
      <w:ins w:id="31" w:author="vivo-Chenli-After RAN2#123bis" w:date="2023-10-17T21:00:00Z">
        <w:r w:rsidR="00B21107">
          <w:rPr>
            <w:rFonts w:eastAsia="SimSun"/>
            <w:lang w:eastAsia="ja-JP"/>
          </w:rPr>
          <w:t>, [according to the indication from upper layer (e.g. PDCP)]</w:t>
        </w:r>
      </w:ins>
      <w:ins w:id="32" w:author="vivo-Chenli-After RAN2#123bis" w:date="2023-10-17T20:21:00Z">
        <w:r w:rsidRPr="00EE5A3F">
          <w:rPr>
            <w:bCs/>
          </w:rPr>
          <w:t>.</w:t>
        </w:r>
      </w:ins>
      <w:commentRangeEnd w:id="24"/>
      <w:r w:rsidR="002E7D0A">
        <w:rPr>
          <w:rStyle w:val="CommentReference"/>
        </w:rPr>
        <w:commentReference w:id="24"/>
      </w:r>
    </w:p>
    <w:p w14:paraId="69155505" w14:textId="7A78175F" w:rsidR="009D462D" w:rsidRPr="009D462D" w:rsidRDefault="009D462D" w:rsidP="009D462D">
      <w:pPr>
        <w:rPr>
          <w:ins w:id="33" w:author="vivo-Chenli-After RAN2#123bis" w:date="2023-10-17T20:21:00Z"/>
          <w:b/>
        </w:rPr>
      </w:pPr>
      <w:ins w:id="34" w:author="vivo-Chenli-After RAN2#123bis" w:date="2023-10-17T20:21:00Z">
        <w:r w:rsidRPr="009D462D">
          <w:rPr>
            <w:b/>
          </w:rPr>
          <w:t xml:space="preserve">Delay-critical PDU </w:t>
        </w:r>
        <w:commentRangeStart w:id="35"/>
        <w:commentRangeStart w:id="36"/>
        <w:r w:rsidRPr="009D462D">
          <w:rPr>
            <w:b/>
          </w:rPr>
          <w:t>Set</w:t>
        </w:r>
      </w:ins>
      <w:commentRangeEnd w:id="35"/>
      <w:r w:rsidR="00DF26DB">
        <w:rPr>
          <w:rStyle w:val="CommentReference"/>
        </w:rPr>
        <w:commentReference w:id="35"/>
      </w:r>
      <w:commentRangeEnd w:id="36"/>
      <w:r w:rsidR="00A52097">
        <w:rPr>
          <w:rStyle w:val="CommentReference"/>
        </w:rPr>
        <w:commentReference w:id="36"/>
      </w:r>
      <w:ins w:id="38" w:author="vivo-Chenli-After RAN2#123bis" w:date="2023-10-17T20:21:00Z">
        <w:r w:rsidRPr="009D462D">
          <w:rPr>
            <w:b/>
          </w:rPr>
          <w:t xml:space="preserve">: </w:t>
        </w:r>
        <w:r w:rsidRPr="009D462D">
          <w:rPr>
            <w:bCs/>
          </w:rPr>
          <w:t xml:space="preserve">the PDU Set to which the delay-critical </w:t>
        </w:r>
      </w:ins>
      <w:ins w:id="39" w:author="vivo-Chenli-After RAN2#123bis" w:date="2023-10-17T20:25:00Z">
        <w:r w:rsidR="00CC7F50">
          <w:rPr>
            <w:bCs/>
          </w:rPr>
          <w:t>RLC</w:t>
        </w:r>
      </w:ins>
      <w:ins w:id="40"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NR sidelink</w:t>
      </w:r>
      <w:r w:rsidRPr="00C17EB4">
        <w:rPr>
          <w:b/>
          <w:lang w:eastAsia="ko-KR"/>
        </w:rPr>
        <w:t xml:space="preserve"> communication</w:t>
      </w:r>
      <w:r w:rsidRPr="00C17EB4">
        <w:t>:</w:t>
      </w:r>
      <w:r w:rsidRPr="00C17EB4">
        <w:rPr>
          <w:lang w:eastAsia="ko-KR"/>
        </w:rPr>
        <w:t xml:space="preserve"> </w:t>
      </w:r>
      <w:r w:rsidRPr="00C17EB4">
        <w:t>AS functionality enabling at least V2X Communication as defined in TS 23.287 [6] and ProSe communication (including ProS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NR sidelink discovery</w:t>
      </w:r>
      <w:r w:rsidRPr="00C17EB4">
        <w:rPr>
          <w:rFonts w:eastAsiaTheme="minorEastAsia"/>
          <w:bCs/>
          <w:lang w:eastAsia="zh-CN"/>
        </w:rPr>
        <w:t xml:space="preserve">: </w:t>
      </w:r>
      <w:r w:rsidRPr="00C17EB4">
        <w:t>AS functionality enabling ProSe non-Relay Discovery and ProS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41"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42" w:author="vivo-Chenli-After RAN2#123bis" w:date="2023-10-17T20:24:00Z"/>
          <w:b/>
        </w:rPr>
      </w:pPr>
      <w:commentRangeStart w:id="43"/>
      <w:ins w:id="44"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e.g. frame(s) or video slice(s) etc for XR Services)</w:t>
        </w:r>
        <w:r w:rsidRPr="0048117C">
          <w:rPr>
            <w:lang w:eastAsia="zh-CN"/>
          </w:rPr>
          <w:t xml:space="preserve">, </w:t>
        </w:r>
        <w:r w:rsidRPr="0048117C">
          <w:t>as defined in TS 23.501 [</w:t>
        </w:r>
        <w:r>
          <w:t>xx</w:t>
        </w:r>
        <w:r w:rsidRPr="0048117C">
          <w:t>].</w:t>
        </w:r>
      </w:ins>
      <w:commentRangeEnd w:id="43"/>
      <w:r w:rsidR="007C05D3">
        <w:rPr>
          <w:rStyle w:val="CommentReference"/>
        </w:rPr>
        <w:commentReference w:id="43"/>
      </w:r>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Heading2"/>
      </w:pPr>
      <w:bookmarkStart w:id="45" w:name="_Toc5722422"/>
      <w:bookmarkStart w:id="46" w:name="_Toc37462942"/>
      <w:bookmarkStart w:id="47" w:name="_Toc46502486"/>
      <w:bookmarkStart w:id="48" w:name="_Toc139052163"/>
      <w:r w:rsidRPr="00C17EB4">
        <w:t>3.2</w:t>
      </w:r>
      <w:r w:rsidRPr="00C17EB4">
        <w:tab/>
        <w:t>Abbreviations</w:t>
      </w:r>
      <w:bookmarkEnd w:id="45"/>
      <w:bookmarkEnd w:id="46"/>
      <w:bookmarkEnd w:id="47"/>
      <w:bookmarkEnd w:id="48"/>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9" w:author="vivo-Chenli" w:date="2023-08-28T16:55:00Z"/>
          <w:rFonts w:eastAsia="MS Mincho"/>
        </w:rPr>
      </w:pPr>
      <w:commentRangeStart w:id="50"/>
      <w:ins w:id="51" w:author="vivo-Chenli" w:date="2023-08-28T16:55:00Z">
        <w:r>
          <w:rPr>
            <w:rFonts w:eastAsia="MS Mincho"/>
          </w:rPr>
          <w:t>DSR</w:t>
        </w:r>
        <w:r w:rsidRPr="00C17EB4">
          <w:rPr>
            <w:rFonts w:eastAsia="MS Mincho"/>
          </w:rPr>
          <w:tab/>
        </w:r>
        <w:r>
          <w:rPr>
            <w:rFonts w:eastAsia="MS Mincho"/>
          </w:rPr>
          <w:t>Delay Status Report</w:t>
        </w:r>
      </w:ins>
      <w:commentRangeEnd w:id="50"/>
      <w:r w:rsidR="00355112">
        <w:rPr>
          <w:rStyle w:val="CommentReference"/>
        </w:rPr>
        <w:commentReference w:id="50"/>
      </w:r>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t>Sidelink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t>Sidelink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t>Sidelink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52" w:author="vivo-Chenli" w:date="2023-08-28T16:57:00Z"/>
          <w:rFonts w:ascii="Arial" w:eastAsia="SimSun" w:hAnsi="Arial" w:cs="Arial"/>
          <w:b/>
          <w:bCs/>
          <w:sz w:val="22"/>
          <w:szCs w:val="22"/>
          <w:lang w:eastAsia="zh-CN"/>
        </w:rPr>
      </w:pPr>
    </w:p>
    <w:p w14:paraId="49C0DB77" w14:textId="2D249CF2" w:rsidR="0077281F" w:rsidRPr="00BB336E" w:rsidRDefault="0077281F" w:rsidP="0077281F">
      <w:pPr>
        <w:pStyle w:val="EditorsNote"/>
        <w:ind w:left="1701" w:hanging="1417"/>
        <w:rPr>
          <w:ins w:id="53" w:author="vivo-Chenli" w:date="2023-08-28T16:57:00Z"/>
          <w:lang w:eastAsia="zh-CN"/>
        </w:rPr>
      </w:pPr>
      <w:ins w:id="54"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e.g.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5" w:name="_Toc5722480"/>
      <w:bookmarkStart w:id="56" w:name="_Toc37463000"/>
      <w:bookmarkStart w:id="57" w:name="_Toc46502544"/>
      <w:bookmarkStart w:id="58"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55"/>
      <w:bookmarkEnd w:id="56"/>
      <w:bookmarkEnd w:id="57"/>
      <w:bookmarkEnd w:id="58"/>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59" w:name="OLE_LINK7"/>
      <w:r w:rsidRPr="008A7FF1">
        <w:rPr>
          <w:rFonts w:eastAsia="SimSun"/>
          <w:lang w:eastAsia="ja-JP"/>
        </w:rPr>
        <w:t>-</w:t>
      </w:r>
      <w:r w:rsidRPr="008A7FF1">
        <w:rPr>
          <w:rFonts w:eastAsia="SimSun"/>
          <w:lang w:eastAsia="ja-JP"/>
        </w:rPr>
        <w:tab/>
        <w:t>RLC data PDUs that are pending for retransmission (RLC AM).</w:t>
      </w:r>
    </w:p>
    <w:bookmarkEnd w:id="59"/>
    <w:p w14:paraId="3ACAB399" w14:textId="4B1F8572" w:rsidR="00A237F1" w:rsidRPr="008A7FF1" w:rsidRDefault="0045652B" w:rsidP="00A237F1">
      <w:pPr>
        <w:overflowPunct w:val="0"/>
        <w:autoSpaceDE w:val="0"/>
        <w:autoSpaceDN w:val="0"/>
        <w:adjustRightInd w:val="0"/>
        <w:textAlignment w:val="baseline"/>
        <w:rPr>
          <w:ins w:id="60" w:author="vivo-Chenli" w:date="2023-08-28T16:57:00Z"/>
          <w:rFonts w:eastAsia="SimSun"/>
          <w:lang w:eastAsia="ja-JP"/>
        </w:rPr>
      </w:pPr>
      <w:ins w:id="61" w:author="vivo-Chenli" w:date="2023-08-31T18:23:00Z">
        <w:r>
          <w:rPr>
            <w:rFonts w:eastAsia="SimSun"/>
            <w:lang w:eastAsia="ja-JP"/>
          </w:rPr>
          <w:t>[</w:t>
        </w:r>
      </w:ins>
      <w:ins w:id="62" w:author="vivo-Chenli" w:date="2023-08-28T16:57:00Z">
        <w:r w:rsidR="00A237F1" w:rsidRPr="008A7FF1">
          <w:rPr>
            <w:rFonts w:eastAsia="SimSun"/>
            <w:lang w:eastAsia="ja-JP"/>
          </w:rPr>
          <w:t xml:space="preserve">For the purpose of MAC </w:t>
        </w:r>
      </w:ins>
      <w:ins w:id="63" w:author="vivo-Chenli" w:date="2023-08-28T16:58:00Z">
        <w:r w:rsidR="00A237F1">
          <w:rPr>
            <w:rFonts w:eastAsia="SimSun"/>
            <w:lang w:eastAsia="ja-JP"/>
          </w:rPr>
          <w:t>delay</w:t>
        </w:r>
      </w:ins>
      <w:ins w:id="64" w:author="vivo-Chenli" w:date="2023-08-28T16:57:00Z">
        <w:r w:rsidR="00A237F1" w:rsidRPr="008A7FF1">
          <w:rPr>
            <w:rFonts w:eastAsia="SimSun"/>
            <w:lang w:eastAsia="ja-JP"/>
          </w:rPr>
          <w:t xml:space="preserve"> status reporting, the UE shall consider the following as </w:t>
        </w:r>
      </w:ins>
      <w:commentRangeStart w:id="65"/>
      <w:ins w:id="66" w:author="vivo-Chenli" w:date="2023-08-28T16:59:00Z">
        <w:r w:rsidR="00921402">
          <w:rPr>
            <w:rFonts w:eastAsia="SimSun"/>
            <w:lang w:eastAsia="ja-JP"/>
          </w:rPr>
          <w:t>delay</w:t>
        </w:r>
      </w:ins>
      <w:commentRangeEnd w:id="65"/>
      <w:r w:rsidR="00E52926">
        <w:rPr>
          <w:rStyle w:val="CommentReference"/>
        </w:rPr>
        <w:commentReference w:id="65"/>
      </w:r>
      <w:ins w:id="67" w:author="vivo-Chenli" w:date="2023-08-28T16:59:00Z">
        <w:r w:rsidR="00921402">
          <w:rPr>
            <w:rFonts w:eastAsia="SimSun"/>
            <w:lang w:eastAsia="ja-JP"/>
          </w:rPr>
          <w:t xml:space="preserve">-critical </w:t>
        </w:r>
      </w:ins>
      <w:ins w:id="68" w:author="vivo-Chenli" w:date="2023-08-28T16:57:00Z">
        <w:r w:rsidR="00A237F1" w:rsidRPr="008A7FF1">
          <w:rPr>
            <w:rFonts w:eastAsia="SimSun"/>
            <w:lang w:eastAsia="ja-JP"/>
          </w:rPr>
          <w:t>RLC data volume:</w:t>
        </w:r>
      </w:ins>
      <w:ins w:id="69" w:author="vivo-Chenli" w:date="2023-08-31T18:23:00Z">
        <w:r w:rsidR="009910BA">
          <w:rPr>
            <w:rFonts w:eastAsia="SimSun"/>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70" w:author="vivo-Chenli-After RAN2#123bis" w:date="2023-10-17T20:40:00Z"/>
          <w:rFonts w:eastAsia="SimSun"/>
          <w:lang w:eastAsia="ja-JP"/>
        </w:rPr>
      </w:pPr>
      <w:ins w:id="71" w:author="vivo-Chenli" w:date="2023-08-28T17:18:00Z">
        <w:del w:id="72" w:author="vivo-Chenli-After RAN2#123bis" w:date="2023-10-17T20:42:00Z">
          <w:r w:rsidRPr="008A7FF1" w:rsidDel="00A37541">
            <w:rPr>
              <w:rFonts w:eastAsia="SimSun"/>
              <w:lang w:eastAsia="ja-JP"/>
            </w:rPr>
            <w:lastRenderedPageBreak/>
            <w:delText>-</w:delText>
          </w:r>
          <w:r w:rsidRPr="008A7FF1" w:rsidDel="00A37541">
            <w:rPr>
              <w:rFonts w:eastAsia="SimSun"/>
              <w:lang w:eastAsia="ja-JP"/>
            </w:rPr>
            <w:tab/>
          </w:r>
        </w:del>
      </w:ins>
      <w:ins w:id="73" w:author="vivo-Chenli" w:date="2023-08-31T18:23:00Z">
        <w:del w:id="74" w:author="vivo-Chenli-After RAN2#123bis" w:date="2023-10-17T20:42:00Z">
          <w:r w:rsidR="009910BA" w:rsidDel="00A37541">
            <w:rPr>
              <w:rFonts w:eastAsia="SimSun"/>
              <w:lang w:eastAsia="ja-JP"/>
            </w:rPr>
            <w:delText>[</w:delText>
          </w:r>
        </w:del>
      </w:ins>
      <w:ins w:id="75" w:author="vivo-Chenli" w:date="2023-08-28T17:18:00Z">
        <w:del w:id="76" w:author="vivo-Chenli-After RAN2#123bis" w:date="2023-10-17T20:42:00Z">
          <w:r w:rsidRPr="008A7FF1" w:rsidDel="00A37541">
            <w:rPr>
              <w:rFonts w:eastAsia="SimSun"/>
              <w:lang w:eastAsia="ja-JP"/>
            </w:rPr>
            <w:delText xml:space="preserve">RLC SDUs </w:delText>
          </w:r>
        </w:del>
      </w:ins>
      <w:ins w:id="77" w:author="vivo-Chenli" w:date="2023-08-31T18:21:00Z">
        <w:del w:id="78"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79" w:author="vivo-Chenli" w:date="2023-08-28T17:18:00Z">
        <w:del w:id="80" w:author="vivo-Chenli-After RAN2#123bis" w:date="2023-10-17T20:42:00Z">
          <w:r w:rsidDel="00A37541">
            <w:rPr>
              <w:rFonts w:eastAsia="SimSun"/>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81" w:author="vivo-Chenli-After RAN2#123bis" w:date="2023-10-17T20:40:00Z"/>
          <w:rFonts w:eastAsia="SimSun"/>
          <w:lang w:eastAsia="ja-JP"/>
        </w:rPr>
      </w:pPr>
      <w:ins w:id="82" w:author="vivo-Chenli-After RAN2#123bis" w:date="2023-10-17T20:40:00Z">
        <w:r w:rsidRPr="008A7FF1">
          <w:rPr>
            <w:rFonts w:eastAsia="SimSun"/>
            <w:lang w:eastAsia="ja-JP"/>
          </w:rPr>
          <w:t>-</w:t>
        </w:r>
        <w:r w:rsidRPr="008A7FF1">
          <w:rPr>
            <w:rFonts w:eastAsia="SimSun"/>
            <w:lang w:eastAsia="ja-JP"/>
          </w:rPr>
          <w:tab/>
        </w:r>
        <w:r w:rsidRPr="002D2659">
          <w:rPr>
            <w:rFonts w:eastAsia="SimSun"/>
            <w:lang w:eastAsia="ja-JP"/>
          </w:rPr>
          <w:t xml:space="preserve">if </w:t>
        </w:r>
        <w:r w:rsidRPr="002D2659">
          <w:rPr>
            <w:rFonts w:eastAsia="SimSun"/>
            <w:i/>
            <w:lang w:eastAsia="ja-JP"/>
          </w:rPr>
          <w:t>pdu-</w:t>
        </w:r>
        <w:commentRangeStart w:id="83"/>
        <w:commentRangeStart w:id="84"/>
        <w:r w:rsidRPr="002D2659">
          <w:rPr>
            <w:rFonts w:eastAsia="SimSun"/>
            <w:i/>
            <w:lang w:eastAsia="ja-JP"/>
          </w:rPr>
          <w:t>SetDiscard</w:t>
        </w:r>
      </w:ins>
      <w:commentRangeEnd w:id="83"/>
      <w:r w:rsidR="00E52926">
        <w:rPr>
          <w:rStyle w:val="CommentReference"/>
        </w:rPr>
        <w:commentReference w:id="83"/>
      </w:r>
      <w:commentRangeEnd w:id="84"/>
      <w:r w:rsidR="00176CB0">
        <w:rPr>
          <w:rStyle w:val="CommentReference"/>
        </w:rPr>
        <w:commentReference w:id="84"/>
      </w:r>
      <w:ins w:id="85" w:author="vivo-Chenli-After RAN2#123bis" w:date="2023-10-17T20:40:00Z">
        <w:r w:rsidRPr="002D2659">
          <w:rPr>
            <w:rFonts w:eastAsia="SimSun"/>
            <w:lang w:eastAsia="ja-JP"/>
          </w:rPr>
          <w:t xml:space="preserve"> is configured</w:t>
        </w:r>
        <w:r w:rsidRPr="002D2659">
          <w:rPr>
            <w:rFonts w:eastAsia="SimSun" w:hint="eastAsia"/>
            <w:lang w:eastAsia="ja-JP"/>
          </w:rPr>
          <w:t>:</w:t>
        </w:r>
      </w:ins>
    </w:p>
    <w:p w14:paraId="72D2B8A8" w14:textId="2389D4C4" w:rsidR="005938C9" w:rsidRDefault="00531F45" w:rsidP="00106BA6">
      <w:pPr>
        <w:pStyle w:val="B2"/>
        <w:rPr>
          <w:ins w:id="86" w:author="vivo-Chenli-After RAN2#123bis" w:date="2023-10-17T20:41:00Z"/>
        </w:rPr>
      </w:pPr>
      <w:ins w:id="87" w:author="vivo-Chenli-After RAN2#123bis" w:date="2023-10-17T20:45:00Z">
        <w:r>
          <w:t>-</w:t>
        </w:r>
        <w:r>
          <w:tab/>
        </w:r>
        <w:r w:rsidR="005938C9" w:rsidRPr="008A7FF1">
          <w:rPr>
            <w:rFonts w:eastAsia="SimSun"/>
            <w:lang w:eastAsia="ja-JP"/>
          </w:rPr>
          <w:t>RLC SDUs and RLC SDU segments</w:t>
        </w:r>
      </w:ins>
      <w:ins w:id="88" w:author="vivo-Chenli-After RAN2#123bis" w:date="2023-10-17T21:01:00Z">
        <w:r w:rsidR="00A86C61" w:rsidRPr="00A86C61">
          <w:t xml:space="preserve"> </w:t>
        </w:r>
        <w:r w:rsidR="00A86C61">
          <w:t xml:space="preserve">belonging to the </w:t>
        </w:r>
        <w:commentRangeStart w:id="89"/>
        <w:r w:rsidR="00A86C61">
          <w:t xml:space="preserve">delay-critical PDU Set </w:t>
        </w:r>
      </w:ins>
      <w:commentRangeEnd w:id="89"/>
      <w:r w:rsidR="007131FD">
        <w:rPr>
          <w:rStyle w:val="CommentReference"/>
        </w:rPr>
        <w:commentReference w:id="89"/>
      </w:r>
      <w:ins w:id="90" w:author="vivo-Chenli-After RAN2#123bis" w:date="2023-10-17T21:19:00Z">
        <w:r w:rsidR="0050639A">
          <w:t>that</w:t>
        </w:r>
      </w:ins>
      <w:ins w:id="91" w:author="vivo-Chenli-After RAN2#123bis" w:date="2023-10-17T21:01:00Z">
        <w:r w:rsidR="00A86C61">
          <w:t xml:space="preserve"> </w:t>
        </w:r>
      </w:ins>
      <w:ins w:id="92" w:author="vivo-Chenli-After RAN2#123bis" w:date="2023-10-17T20:45:00Z">
        <w:r w:rsidR="005938C9" w:rsidRPr="008A7FF1">
          <w:rPr>
            <w:rFonts w:eastAsia="SimSun"/>
            <w:lang w:eastAsia="ja-JP"/>
          </w:rPr>
          <w:t>have not yet been included in an RLC data PDU</w:t>
        </w:r>
      </w:ins>
      <w:ins w:id="93" w:author="vivo-Chenli-After RAN2#123bis" w:date="2023-10-17T21:17:00Z">
        <w:r w:rsidR="006D337D">
          <w:rPr>
            <w:rFonts w:eastAsia="SimSun"/>
            <w:lang w:eastAsia="ja-JP"/>
          </w:rPr>
          <w:t>;</w:t>
        </w:r>
      </w:ins>
    </w:p>
    <w:p w14:paraId="7DE1AB23" w14:textId="04F21684" w:rsidR="00106BA6" w:rsidRPr="00BB1321" w:rsidRDefault="00106BA6" w:rsidP="00106BA6">
      <w:pPr>
        <w:pStyle w:val="B2"/>
        <w:rPr>
          <w:ins w:id="94" w:author="vivo-Chenli-After RAN2#123bis" w:date="2023-10-17T20:41:00Z"/>
        </w:rPr>
      </w:pPr>
      <w:ins w:id="95" w:author="vivo-Chenli-After RAN2#123bis" w:date="2023-10-17T20:41:00Z">
        <w:r>
          <w:t>-</w:t>
        </w:r>
        <w:r>
          <w:tab/>
        </w:r>
      </w:ins>
      <w:ins w:id="96" w:author="vivo-Chenli-After RAN2#123bis" w:date="2023-10-17T21:18:00Z">
        <w:r w:rsidR="00BE3520" w:rsidRPr="008A7FF1">
          <w:rPr>
            <w:rFonts w:eastAsia="SimSun"/>
            <w:lang w:eastAsia="ja-JP"/>
          </w:rPr>
          <w:t>RLC data PDUs</w:t>
        </w:r>
      </w:ins>
      <w:ins w:id="97" w:author="vivo-Chenli-After RAN2#123bis" w:date="2023-10-17T21:21:00Z">
        <w:r w:rsidR="00FA1119">
          <w:rPr>
            <w:rFonts w:eastAsia="SimSun"/>
            <w:lang w:eastAsia="ja-JP"/>
          </w:rPr>
          <w:t xml:space="preserve"> </w:t>
        </w:r>
      </w:ins>
      <w:ins w:id="98" w:author="vivo-Chenli-After RAN2#123bis" w:date="2023-10-17T21:22:00Z">
        <w:r w:rsidR="00420DE9">
          <w:rPr>
            <w:rFonts w:eastAsia="SimSun"/>
            <w:lang w:eastAsia="ja-JP"/>
          </w:rPr>
          <w:t>that</w:t>
        </w:r>
      </w:ins>
      <w:ins w:id="99" w:author="vivo-Chenli-After RAN2#123bis" w:date="2023-10-17T21:21:00Z">
        <w:r w:rsidR="00FA1119">
          <w:rPr>
            <w:rFonts w:eastAsia="SimSun"/>
            <w:lang w:eastAsia="ja-JP"/>
          </w:rPr>
          <w:t xml:space="preserve"> contain the RLC S</w:t>
        </w:r>
        <w:commentRangeStart w:id="100"/>
        <w:commentRangeStart w:id="101"/>
        <w:r w:rsidR="00FA1119">
          <w:rPr>
            <w:rFonts w:eastAsia="SimSun"/>
            <w:lang w:eastAsia="ja-JP"/>
          </w:rPr>
          <w:t>DUs</w:t>
        </w:r>
      </w:ins>
      <w:commentRangeEnd w:id="100"/>
      <w:r w:rsidR="00F54E9E">
        <w:rPr>
          <w:rStyle w:val="CommentReference"/>
        </w:rPr>
        <w:commentReference w:id="100"/>
      </w:r>
      <w:commentRangeEnd w:id="101"/>
      <w:r w:rsidR="00074BB0">
        <w:rPr>
          <w:rStyle w:val="CommentReference"/>
        </w:rPr>
        <w:commentReference w:id="101"/>
      </w:r>
      <w:ins w:id="102" w:author="vivo-Chenli-After RAN2#123bis" w:date="2023-10-17T21:18:00Z">
        <w:r w:rsidR="00BE3520" w:rsidRPr="008A7FF1">
          <w:rPr>
            <w:rFonts w:eastAsia="SimSun"/>
            <w:lang w:eastAsia="ja-JP"/>
          </w:rPr>
          <w:t xml:space="preserve"> </w:t>
        </w:r>
      </w:ins>
      <w:ins w:id="103" w:author="vivo-Chenli-After RAN2#123bis-R" w:date="2023-10-23T19:02:00Z">
        <w:r w:rsidR="00B35F71">
          <w:rPr>
            <w:rFonts w:eastAsia="SimSun"/>
            <w:lang w:eastAsia="ja-JP"/>
          </w:rPr>
          <w:t xml:space="preserve">or RLC SDU segments </w:t>
        </w:r>
      </w:ins>
      <w:ins w:id="104" w:author="vivo-Chenli-After RAN2#123bis" w:date="2023-10-17T21:18:00Z">
        <w:r w:rsidR="00BE3520">
          <w:t xml:space="preserve">belonging to the delay-critical PDU Set </w:t>
        </w:r>
      </w:ins>
      <w:ins w:id="105" w:author="vivo-Chenli-After RAN2#123bis" w:date="2023-10-17T21:22:00Z">
        <w:r w:rsidR="00420DE9">
          <w:t>and</w:t>
        </w:r>
      </w:ins>
      <w:ins w:id="106" w:author="vivo-Chenli-After RAN2#123bis" w:date="2023-10-17T21:18:00Z">
        <w:r w:rsidR="00BE3520">
          <w:t xml:space="preserve"> </w:t>
        </w:r>
        <w:r w:rsidR="00BE3520" w:rsidRPr="008A7FF1">
          <w:rPr>
            <w:rFonts w:eastAsia="SimSun"/>
            <w:lang w:eastAsia="ja-JP"/>
          </w:rPr>
          <w:t>are pending for initial transmission</w:t>
        </w:r>
      </w:ins>
      <w:ins w:id="107" w:author="vivo-Chenli-After RAN2#123bis" w:date="2023-10-17T21:19:00Z">
        <w:r w:rsidR="00FF1EB5">
          <w:rPr>
            <w:rFonts w:eastAsia="SimSun"/>
            <w:lang w:eastAsia="ja-JP"/>
          </w:rPr>
          <w:t>;</w:t>
        </w:r>
      </w:ins>
    </w:p>
    <w:p w14:paraId="556F5094" w14:textId="3F1A6855" w:rsidR="00106BA6" w:rsidRPr="000854A2" w:rsidRDefault="005E2E76" w:rsidP="00106BA6">
      <w:pPr>
        <w:pStyle w:val="B10"/>
        <w:rPr>
          <w:ins w:id="108" w:author="vivo-Chenli-After RAN2#123bis" w:date="2023-10-17T20:41:00Z"/>
          <w:lang w:eastAsia="ko-KR"/>
        </w:rPr>
      </w:pPr>
      <w:ins w:id="109" w:author="vivo-Chenli-After RAN2#123bis" w:date="2023-10-17T22:19:00Z">
        <w:r>
          <w:rPr>
            <w:lang w:eastAsia="ko-KR"/>
          </w:rPr>
          <w:t>[</w:t>
        </w:r>
      </w:ins>
      <w:ins w:id="110"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111" w:author="vivo-Chenli-After RAN2#123bis" w:date="2023-10-17T21:23:00Z"/>
        </w:rPr>
      </w:pPr>
      <w:ins w:id="112" w:author="vivo-Chenli-After RAN2#123bis" w:date="2023-10-17T21:23:00Z">
        <w:r>
          <w:t>-</w:t>
        </w:r>
        <w:r>
          <w:tab/>
        </w:r>
      </w:ins>
      <w:ins w:id="113" w:author="vivo-Chenli-After RAN2#123bis" w:date="2023-10-17T21:41:00Z">
        <w:r w:rsidR="005E55B6">
          <w:t xml:space="preserve">delay-critical </w:t>
        </w:r>
      </w:ins>
      <w:ins w:id="114" w:author="vivo-Chenli-After RAN2#123bis" w:date="2023-10-17T21:23:00Z">
        <w:r w:rsidRPr="008A7FF1">
          <w:rPr>
            <w:rFonts w:eastAsia="SimSun"/>
            <w:lang w:eastAsia="ja-JP"/>
          </w:rPr>
          <w:t xml:space="preserve">RLC SDUs and </w:t>
        </w:r>
      </w:ins>
      <w:ins w:id="115" w:author="vivo-Chenli-After RAN2#123bis" w:date="2023-10-17T21:42:00Z">
        <w:r w:rsidR="00F84FE8">
          <w:rPr>
            <w:rFonts w:eastAsia="SimSun"/>
            <w:lang w:eastAsia="ja-JP"/>
          </w:rPr>
          <w:t xml:space="preserve">delay-critical </w:t>
        </w:r>
      </w:ins>
      <w:ins w:id="116" w:author="vivo-Chenli-After RAN2#123bis" w:date="2023-10-17T21:23:00Z">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25F93F32" w14:textId="409AF1B6" w:rsidR="00083164" w:rsidDel="00F72DF4" w:rsidRDefault="00083164" w:rsidP="00083164">
      <w:pPr>
        <w:pStyle w:val="B2"/>
        <w:rPr>
          <w:del w:id="117" w:author="vivo-Chenli-After RAN2#123bis-R" w:date="2023-10-23T19:03:00Z"/>
          <w:rFonts w:eastAsia="SimSun"/>
          <w:lang w:eastAsia="ja-JP"/>
        </w:rPr>
      </w:pPr>
      <w:ins w:id="118" w:author="vivo-Chenli-After RAN2#123bis" w:date="2023-10-17T21:23:00Z">
        <w:r>
          <w:t>-</w:t>
        </w:r>
        <w:r>
          <w:tab/>
        </w:r>
        <w:r w:rsidRPr="008A7FF1">
          <w:rPr>
            <w:rFonts w:eastAsia="SimSun"/>
            <w:lang w:eastAsia="ja-JP"/>
          </w:rPr>
          <w:t>RLC data PDUs</w:t>
        </w:r>
        <w:r>
          <w:rPr>
            <w:rFonts w:eastAsia="SimSun"/>
            <w:lang w:eastAsia="ja-JP"/>
          </w:rPr>
          <w:t xml:space="preserve"> that contain the </w:t>
        </w:r>
      </w:ins>
      <w:ins w:id="119" w:author="vivo-Chenli-After RAN2#123bis" w:date="2023-10-17T21:40:00Z">
        <w:r w:rsidR="000F5C5E">
          <w:rPr>
            <w:rFonts w:eastAsia="SimSun"/>
            <w:lang w:eastAsia="ja-JP"/>
          </w:rPr>
          <w:t>delay-c</w:t>
        </w:r>
      </w:ins>
      <w:ins w:id="120" w:author="vivo-Chenli-After RAN2#123bis" w:date="2023-10-17T21:41:00Z">
        <w:r w:rsidR="000F5C5E">
          <w:rPr>
            <w:rFonts w:eastAsia="SimSun"/>
            <w:lang w:eastAsia="ja-JP"/>
          </w:rPr>
          <w:t xml:space="preserve">ritical </w:t>
        </w:r>
      </w:ins>
      <w:ins w:id="121" w:author="vivo-Chenli-After RAN2#123bis" w:date="2023-10-17T21:23:00Z">
        <w:r>
          <w:rPr>
            <w:rFonts w:eastAsia="SimSun"/>
            <w:lang w:eastAsia="ja-JP"/>
          </w:rPr>
          <w:t>RLC SDUs</w:t>
        </w:r>
        <w:r>
          <w:t xml:space="preserve"> </w:t>
        </w:r>
      </w:ins>
      <w:ins w:id="122" w:author="vivo-Chenli-After RAN2#123bis-R" w:date="2023-10-23T19:08:00Z">
        <w:r w:rsidR="0031608E">
          <w:t>or RLC SDU segments</w:t>
        </w:r>
        <w:r w:rsidR="00C5618F">
          <w:t xml:space="preserve">, </w:t>
        </w:r>
      </w:ins>
      <w:ins w:id="123" w:author="vivo-Chenli-After RAN2#123bis" w:date="2023-10-17T21:23:00Z">
        <w:r>
          <w:t xml:space="preserve">and </w:t>
        </w:r>
        <w:r w:rsidRPr="008A7FF1">
          <w:rPr>
            <w:rFonts w:eastAsia="SimSun"/>
            <w:lang w:eastAsia="ja-JP"/>
          </w:rPr>
          <w:t>are pending for initial transmission</w:t>
        </w:r>
        <w:r>
          <w:rPr>
            <w:rFonts w:eastAsia="SimSun"/>
            <w:lang w:eastAsia="ja-JP"/>
          </w:rPr>
          <w:t>;</w:t>
        </w:r>
      </w:ins>
      <w:ins w:id="124" w:author="vivo-Chenli-After RAN2#123bis" w:date="2023-10-17T22:19:00Z">
        <w:r w:rsidR="005E2E76">
          <w:rPr>
            <w:rFonts w:eastAsia="SimSun"/>
            <w:lang w:eastAsia="ja-JP"/>
          </w:rPr>
          <w:t>]</w:t>
        </w:r>
      </w:ins>
    </w:p>
    <w:p w14:paraId="1B1AC56C" w14:textId="77777777" w:rsidR="009C7312" w:rsidRPr="00F72DF4" w:rsidRDefault="009C7312" w:rsidP="00AE510D">
      <w:pPr>
        <w:overflowPunct w:val="0"/>
        <w:autoSpaceDE w:val="0"/>
        <w:autoSpaceDN w:val="0"/>
        <w:adjustRightInd w:val="0"/>
        <w:ind w:left="568" w:hanging="284"/>
        <w:textAlignment w:val="baseline"/>
        <w:rPr>
          <w:ins w:id="125" w:author="vivo-Chenli" w:date="2023-08-28T17:18:00Z"/>
          <w:rFonts w:eastAsia="SimSun"/>
          <w:lang w:eastAsia="zh-CN"/>
        </w:rPr>
      </w:pPr>
    </w:p>
    <w:p w14:paraId="2E57C0B0" w14:textId="0F548D19" w:rsidR="00C01215" w:rsidRPr="00E623B1" w:rsidRDefault="00C01215" w:rsidP="007F3F7B">
      <w:pPr>
        <w:pStyle w:val="EditorsNote"/>
        <w:jc w:val="both"/>
        <w:rPr>
          <w:ins w:id="126" w:author="vivo-Chenli" w:date="2023-08-31T18:21:00Z"/>
        </w:rPr>
      </w:pPr>
      <w:ins w:id="127"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28"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29" w:author="vivo-Chenli" w:date="2023-08-28T17:00:00Z"/>
        </w:rPr>
      </w:pPr>
      <w:ins w:id="130" w:author="vivo-Chenli" w:date="2023-08-28T17:00:00Z">
        <w:r w:rsidRPr="00DF28AF">
          <w:t xml:space="preserve">Editor's Notes: </w:t>
        </w:r>
        <w:r>
          <w:t xml:space="preserve">FFS </w:t>
        </w:r>
      </w:ins>
      <w:ins w:id="131" w:author="vivo-Chenli" w:date="2023-08-28T17:24:00Z">
        <w:r w:rsidR="007917DE">
          <w:t xml:space="preserve">how to determine the </w:t>
        </w:r>
        <w:r w:rsidR="00F303DC" w:rsidRPr="00F303DC">
          <w:t xml:space="preserve">remaining </w:t>
        </w:r>
        <w:r w:rsidR="00F303DC" w:rsidRPr="00F303DC">
          <w:rPr>
            <w:i/>
            <w:iCs/>
          </w:rPr>
          <w:t>discardTimer</w:t>
        </w:r>
        <w:r w:rsidR="00F303DC" w:rsidRPr="00F303DC">
          <w:t xml:space="preserve"> value is less than a [threshold]</w:t>
        </w:r>
      </w:ins>
      <w:ins w:id="132" w:author="vivo-Chenli" w:date="2023-08-28T17:26:00Z">
        <w:r w:rsidR="00084503">
          <w:t xml:space="preserve"> in RLC</w:t>
        </w:r>
      </w:ins>
      <w:ins w:id="133" w:author="vivo-Chenli" w:date="2023-08-28T17:24:00Z">
        <w:r w:rsidR="00F303DC">
          <w:t xml:space="preserve">, e.g. based on an </w:t>
        </w:r>
      </w:ins>
      <w:ins w:id="134" w:author="vivo-Chenli" w:date="2023-08-28T17:00:00Z">
        <w:r w:rsidR="006F3892">
          <w:t>indication from PDCP</w:t>
        </w:r>
      </w:ins>
      <w:ins w:id="135" w:author="vivo-Chenli" w:date="2023-08-28T17:26:00Z">
        <w:r w:rsidR="00B83F1A">
          <w:t xml:space="preserve"> simi</w:t>
        </w:r>
      </w:ins>
      <w:ins w:id="136" w:author="vivo-Chenli" w:date="2023-09-07T14:32:00Z">
        <w:r w:rsidR="0060789F">
          <w:t>l</w:t>
        </w:r>
      </w:ins>
      <w:ins w:id="137" w:author="vivo-Chenli" w:date="2023-08-28T17:26:00Z">
        <w:r w:rsidR="00B83F1A">
          <w:t>ar as legacy</w:t>
        </w:r>
      </w:ins>
      <w:ins w:id="138" w:author="vivo-Chenli" w:date="2023-08-28T17:00:00Z">
        <w:r w:rsidR="006F3892">
          <w:t xml:space="preserve">. </w:t>
        </w:r>
      </w:ins>
    </w:p>
    <w:p w14:paraId="688F757E" w14:textId="4EE883CB" w:rsidR="00346C44" w:rsidRDefault="000168ED" w:rsidP="00367595">
      <w:pPr>
        <w:pStyle w:val="EditorsNote"/>
        <w:jc w:val="both"/>
        <w:rPr>
          <w:ins w:id="139" w:author="vivo-Chenli-After RAN2#123bis" w:date="2023-10-17T20:43:00Z"/>
          <w:rFonts w:eastAsia="SimSun"/>
          <w:lang w:eastAsia="ja-JP"/>
        </w:rPr>
      </w:pPr>
      <w:ins w:id="140" w:author="vivo-Chenli" w:date="2023-08-28T17:13:00Z">
        <w:r w:rsidRPr="00DF28AF">
          <w:t xml:space="preserve">Editor's Notes: </w:t>
        </w:r>
        <w:r>
          <w:t xml:space="preserve">FFS whether </w:t>
        </w:r>
      </w:ins>
      <w:ins w:id="141" w:author="vivo-Chenli" w:date="2023-08-28T17:16:00Z">
        <w:r w:rsidR="00A826D5">
          <w:t xml:space="preserve">the </w:t>
        </w:r>
      </w:ins>
      <w:ins w:id="142" w:author="vivo-Chenli" w:date="2023-08-28T17:15:00Z">
        <w:r w:rsidR="00866793">
          <w:t xml:space="preserve">data with </w:t>
        </w:r>
        <w:r w:rsidR="00866793" w:rsidRPr="00B14996">
          <w:rPr>
            <w:i/>
            <w:iCs/>
          </w:rPr>
          <w:t>discardTimer</w:t>
        </w:r>
        <w:r w:rsidR="00866793">
          <w:t xml:space="preserve"> expire</w:t>
        </w:r>
      </w:ins>
      <w:ins w:id="143" w:author="vivo-Chenli" w:date="2023-08-28T17:16:00Z">
        <w:r w:rsidR="00F77DC5">
          <w:t>d</w:t>
        </w:r>
      </w:ins>
      <w:ins w:id="144" w:author="vivo-Chenli" w:date="2023-08-28T17:15:00Z">
        <w:r w:rsidR="00866793">
          <w:t xml:space="preserve"> indicated by PDCP</w:t>
        </w:r>
      </w:ins>
      <w:ins w:id="145" w:author="vivo-Chenli" w:date="2023-08-28T17:14:00Z">
        <w:r w:rsidR="00346C44">
          <w:t xml:space="preserve"> is </w:t>
        </w:r>
      </w:ins>
      <w:ins w:id="146" w:author="vivo-Chenli" w:date="2023-08-28T17:15:00Z">
        <w:r w:rsidR="00866793">
          <w:t xml:space="preserve">also </w:t>
        </w:r>
      </w:ins>
      <w:ins w:id="147" w:author="vivo-Chenli" w:date="2023-08-28T17:14:00Z">
        <w:r w:rsidR="00346C44">
          <w:t xml:space="preserve">included </w:t>
        </w:r>
      </w:ins>
      <w:ins w:id="148" w:author="vivo-Chenli" w:date="2023-08-28T17:15:00Z">
        <w:r w:rsidR="00346C44">
          <w:t>in the</w:t>
        </w:r>
      </w:ins>
      <w:ins w:id="149" w:author="vivo-Chenli" w:date="2023-08-28T17:17:00Z">
        <w:r w:rsidR="00F904E2" w:rsidRPr="00F904E2">
          <w:rPr>
            <w:rFonts w:eastAsia="SimSun"/>
            <w:lang w:eastAsia="ja-JP"/>
          </w:rPr>
          <w:t xml:space="preserve"> </w:t>
        </w:r>
        <w:r w:rsidR="00F904E2">
          <w:rPr>
            <w:rFonts w:eastAsia="SimSun"/>
            <w:lang w:eastAsia="ja-JP"/>
          </w:rPr>
          <w:t>above</w:t>
        </w:r>
      </w:ins>
      <w:ins w:id="150" w:author="vivo-Chenli" w:date="2023-08-28T17:15:00Z">
        <w:r w:rsidR="00346C44">
          <w:t xml:space="preserve"> case</w:t>
        </w:r>
      </w:ins>
      <w:ins w:id="151" w:author="vivo-Chenli" w:date="2023-08-28T17:14:00Z">
        <w:r w:rsidRPr="000168ED">
          <w:rPr>
            <w:rFonts w:eastAsia="SimSun"/>
            <w:i/>
            <w:iCs/>
            <w:lang w:eastAsia="ja-JP"/>
          </w:rPr>
          <w:t xml:space="preserve"> </w:t>
        </w:r>
      </w:ins>
      <w:ins w:id="152" w:author="vivo-Chenli" w:date="2023-08-28T17:17:00Z">
        <w:r w:rsidR="000150E7">
          <w:rPr>
            <w:rFonts w:eastAsia="SimSun"/>
            <w:lang w:eastAsia="ja-JP"/>
          </w:rPr>
          <w:t xml:space="preserve">that </w:t>
        </w:r>
      </w:ins>
      <w:ins w:id="153" w:author="vivo-Chenli" w:date="2023-08-28T17:14:00Z">
        <w:r w:rsidRPr="00891CDA">
          <w:rPr>
            <w:rFonts w:eastAsia="SimSun"/>
            <w:i/>
            <w:iCs/>
            <w:lang w:eastAsia="ja-JP"/>
          </w:rPr>
          <w:t>discardTimer</w:t>
        </w:r>
        <w:r w:rsidRPr="00891CDA">
          <w:rPr>
            <w:rFonts w:eastAsia="SimSun"/>
            <w:lang w:eastAsia="ja-JP"/>
          </w:rPr>
          <w:t xml:space="preserve"> </w:t>
        </w:r>
        <w:r>
          <w:rPr>
            <w:rFonts w:eastAsia="SimSun"/>
            <w:lang w:eastAsia="ja-JP"/>
          </w:rPr>
          <w:t>value is less than a threshold</w:t>
        </w:r>
      </w:ins>
      <w:ins w:id="154" w:author="vivo-Chenli" w:date="2023-08-28T17:15:00Z">
        <w:r w:rsidR="00346C44">
          <w:rPr>
            <w:rFonts w:eastAsia="SimSun"/>
            <w:lang w:eastAsia="ja-JP"/>
          </w:rPr>
          <w:t>.</w:t>
        </w:r>
      </w:ins>
    </w:p>
    <w:p w14:paraId="78E47EA9" w14:textId="77777777" w:rsidR="005E2E76" w:rsidRDefault="005E2E76" w:rsidP="008F5993">
      <w:pPr>
        <w:pStyle w:val="EditorsNote"/>
        <w:rPr>
          <w:ins w:id="155" w:author="vivo-Chenli-After RAN2#123bis" w:date="2023-10-17T22:19:00Z"/>
        </w:rPr>
      </w:pPr>
      <w:ins w:id="156" w:author="vivo-Chenli-After RAN2#123bis" w:date="2023-10-17T22:19:00Z">
        <w:r w:rsidRPr="00DF28AF">
          <w:t xml:space="preserve">Editor's Notes: </w:t>
        </w:r>
        <w:r>
          <w:t xml:space="preserve">it is FFS whether the </w:t>
        </w:r>
        <w:commentRangeStart w:id="157"/>
        <w:r>
          <w:t>RLC Data PDUs</w:t>
        </w:r>
      </w:ins>
      <w:commentRangeEnd w:id="157"/>
      <w:r w:rsidR="00DA4820">
        <w:rPr>
          <w:rStyle w:val="CommentReference"/>
          <w:color w:val="auto"/>
        </w:rPr>
        <w:commentReference w:id="157"/>
      </w:r>
      <w:ins w:id="158" w:author="vivo-Chenli-After RAN2#123bis" w:date="2023-10-17T22:19:00Z">
        <w:r>
          <w:t xml:space="preserve"> to be retransmitted for RLC AM are considered for delay-critical RLC data volume.</w:t>
        </w:r>
      </w:ins>
    </w:p>
    <w:p w14:paraId="4914D518" w14:textId="6C02E8F2" w:rsidR="008A2051" w:rsidRPr="008A2051" w:rsidDel="005938C9" w:rsidRDefault="008A2051" w:rsidP="008F5993">
      <w:pPr>
        <w:pStyle w:val="EditorsNote"/>
        <w:rPr>
          <w:ins w:id="159" w:author="vivo-Chenli" w:date="2023-08-28T17:13:00Z"/>
          <w:del w:id="160" w:author="vivo-Chenli-After RAN2#123bis" w:date="2023-10-17T20:45:00Z"/>
        </w:rPr>
      </w:pPr>
      <w:ins w:id="161" w:author="vivo-Chenli-After RAN2#123bis" w:date="2023-10-17T20:43:00Z">
        <w:r w:rsidRPr="00DF28AF">
          <w:t xml:space="preserve">Editor's Notes: </w:t>
        </w:r>
        <w:r>
          <w:t xml:space="preserve">it is FFS </w:t>
        </w:r>
      </w:ins>
      <w:ins w:id="162" w:author="vivo-Chenli-After RAN2#123bis" w:date="2023-10-17T22:19:00Z">
        <w:r w:rsidR="005E2E76">
          <w:rPr>
            <w:lang w:eastAsia="zh-CN"/>
          </w:rPr>
          <w:t xml:space="preserve">what to report for the case of </w:t>
        </w:r>
        <w:commentRangeStart w:id="163"/>
        <w:r w:rsidR="005E2E76">
          <w:rPr>
            <w:lang w:eastAsia="zh-CN"/>
          </w:rPr>
          <w:t xml:space="preserve">not PDU set discard </w:t>
        </w:r>
      </w:ins>
      <w:commentRangeEnd w:id="163"/>
      <w:r w:rsidR="009865B2">
        <w:rPr>
          <w:rStyle w:val="CommentReference"/>
          <w:color w:val="auto"/>
        </w:rPr>
        <w:commentReference w:id="163"/>
      </w:r>
      <w:ins w:id="164" w:author="vivo-Chenli-After RAN2#123bis" w:date="2023-10-17T22:19:00Z">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StatusProhibit</w:t>
      </w:r>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commentRangeStart w:id="165"/>
            <w:r w:rsidRPr="001A668E">
              <w:rPr>
                <w:highlight w:val="green"/>
              </w:rPr>
              <w:t xml:space="preserve">Captured in 5.5 </w:t>
            </w:r>
            <w:commentRangeEnd w:id="165"/>
            <w:r w:rsidR="00E9799C">
              <w:rPr>
                <w:rStyle w:val="CommentReference"/>
                <w:rFonts w:ascii="Times New Roman" w:eastAsia="Malgun Gothic" w:hAnsi="Times New Roman"/>
              </w:rPr>
              <w:commentReference w:id="165"/>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commentRangeStart w:id="166"/>
            <w:r w:rsidRPr="001A668E">
              <w:rPr>
                <w:highlight w:val="green"/>
              </w:rPr>
              <w:t xml:space="preserve">Captured in 5.5 </w:t>
            </w:r>
            <w:commentRangeEnd w:id="166"/>
            <w:r w:rsidR="00F301DE">
              <w:rPr>
                <w:rStyle w:val="CommentReference"/>
                <w:rFonts w:ascii="Times New Roman" w:eastAsia="Malgun Gothic" w:hAnsi="Times New Roman"/>
              </w:rPr>
              <w:commentReference w:id="166"/>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Support single delay information per LCG as baseline for Rel-18 DSR.  The remaining time (the shortest remaining time in the LCG) will be explicitly repo rted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Futurewei (Yunsong)" w:date="2023-10-25T15:39:00Z" w:initials="YY">
    <w:p w14:paraId="1EE8C511" w14:textId="77777777" w:rsidR="00885F92" w:rsidRDefault="002E7D0A">
      <w:pPr>
        <w:pStyle w:val="CommentText"/>
      </w:pPr>
      <w:r>
        <w:rPr>
          <w:rStyle w:val="CommentReference"/>
        </w:rPr>
        <w:annotationRef/>
      </w:r>
      <w:r w:rsidR="00885F92">
        <w:t>Change to:</w:t>
      </w:r>
    </w:p>
    <w:p w14:paraId="62DCD0E0" w14:textId="77777777" w:rsidR="00885F92" w:rsidRDefault="00885F92">
      <w:pPr>
        <w:pStyle w:val="CommentText"/>
      </w:pPr>
      <w:r>
        <w:rPr>
          <w:b/>
          <w:bCs/>
        </w:rPr>
        <w:t>Delay-critical RLC SDU:</w:t>
      </w:r>
      <w:r>
        <w:t xml:space="preserve"> the RLC SDU indicated by the associated PDCP entity as being delay-critical data but not discarded yet, as defined in TS 38.323 [4]. </w:t>
      </w:r>
    </w:p>
    <w:p w14:paraId="4C4607F4" w14:textId="77777777" w:rsidR="00885F92" w:rsidRDefault="00885F92">
      <w:pPr>
        <w:pStyle w:val="CommentText"/>
      </w:pPr>
    </w:p>
    <w:p w14:paraId="62392223" w14:textId="77777777" w:rsidR="00885F92" w:rsidRDefault="00885F92" w:rsidP="00646C1F">
      <w:pPr>
        <w:pStyle w:val="CommentText"/>
      </w:pPr>
      <w:r>
        <w:t>If that is not agreeable, at least put the whole definition in [ ] for now.</w:t>
      </w:r>
    </w:p>
  </w:comment>
  <w:comment w:id="35" w:author="Xiaomi" w:date="2023-10-25T11:28:00Z" w:initials="L">
    <w:p w14:paraId="55D64DF3" w14:textId="1F09B779" w:rsidR="00DF26DB" w:rsidRDefault="00DF26DB">
      <w:pPr>
        <w:pStyle w:val="CommentText"/>
        <w:rPr>
          <w:rFonts w:eastAsiaTheme="minorEastAsia"/>
          <w:lang w:eastAsia="zh-CN"/>
        </w:rPr>
      </w:pPr>
      <w:r>
        <w:rPr>
          <w:rStyle w:val="CommentReference"/>
        </w:rPr>
        <w:annotationRef/>
      </w:r>
      <w:r>
        <w:rPr>
          <w:rFonts w:eastAsiaTheme="minorEastAsia"/>
          <w:lang w:eastAsia="zh-CN"/>
        </w:rPr>
        <w:t>In our understanding, RLC is not needed to be aware of the accociations of Pakcets and Packet sets.</w:t>
      </w:r>
    </w:p>
    <w:p w14:paraId="5E077897" w14:textId="77777777" w:rsidR="00DF26DB" w:rsidRDefault="00DF26DB">
      <w:pPr>
        <w:pStyle w:val="CommentText"/>
        <w:rPr>
          <w:rFonts w:eastAsiaTheme="minorEastAsia"/>
          <w:lang w:eastAsia="zh-CN"/>
        </w:rPr>
      </w:pPr>
    </w:p>
    <w:p w14:paraId="5FAA298C" w14:textId="04E212E7" w:rsidR="00DF26DB" w:rsidRPr="003A23C2" w:rsidRDefault="00DF26DB" w:rsidP="00DF26DB">
      <w:bookmarkStart w:id="37" w:name="_Hlk145493669"/>
      <w:r w:rsidRPr="003A23C2">
        <w:t xml:space="preserve">When the remaining </w:t>
      </w:r>
      <w:r w:rsidRPr="003A23C2">
        <w:rPr>
          <w:i/>
        </w:rPr>
        <w:t>discardTimer</w:t>
      </w:r>
      <w:r w:rsidRPr="003A23C2">
        <w:t xml:space="preserve"> values are less than a threshold for a PDCP SDU, the transmitting PDCP entity shall consider the PDCP SDU </w:t>
      </w:r>
      <w:r>
        <w:t xml:space="preserve">(if Packet set discard is configured, we will consider other </w:t>
      </w:r>
      <w:r w:rsidRPr="003A23C2">
        <w:t>PDCP SDU</w:t>
      </w:r>
      <w:r>
        <w:t xml:space="preserve">s belong to </w:t>
      </w:r>
      <w:r w:rsidR="00E52926">
        <w:t>te sam set</w:t>
      </w:r>
      <w:r>
        <w:t>)</w:t>
      </w:r>
      <w:r w:rsidRPr="003A23C2">
        <w:t>along with the corresponding PDCP Data PDU as delay-critical PDCP data volume. If the corresponding PDCP Data PDU has already been submitted to lower layers, the indication is delivered to lower layers.</w:t>
      </w:r>
    </w:p>
    <w:p w14:paraId="1E08C0E5" w14:textId="2DBA70BE" w:rsidR="00DF26DB" w:rsidRDefault="00DF26DB" w:rsidP="00E52926">
      <w:pPr>
        <w:rPr>
          <w:rFonts w:ascii="Arial" w:hAnsi="Arial" w:cs="Arial"/>
          <w:b/>
          <w:bCs/>
        </w:rPr>
      </w:pPr>
    </w:p>
    <w:p w14:paraId="6483F094" w14:textId="057BC58B" w:rsidR="00E52926" w:rsidRPr="00E52926" w:rsidRDefault="00E52926" w:rsidP="00E52926">
      <w:pPr>
        <w:rPr>
          <w:rFonts w:ascii="Arial" w:eastAsiaTheme="minorEastAsia" w:hAnsi="Arial" w:cs="Arial"/>
          <w:b/>
          <w:bCs/>
          <w:lang w:eastAsia="zh-CN"/>
        </w:rPr>
      </w:pPr>
      <w:r>
        <w:rPr>
          <w:rFonts w:ascii="Arial" w:eastAsiaTheme="minorEastAsia" w:hAnsi="Arial" w:cs="Arial" w:hint="eastAsia"/>
          <w:b/>
          <w:bCs/>
          <w:lang w:eastAsia="zh-CN"/>
        </w:rPr>
        <w:t>R</w:t>
      </w:r>
      <w:r>
        <w:rPr>
          <w:rFonts w:ascii="Arial" w:eastAsiaTheme="minorEastAsia" w:hAnsi="Arial" w:cs="Arial"/>
          <w:b/>
          <w:bCs/>
          <w:lang w:eastAsia="zh-CN"/>
        </w:rPr>
        <w:t>LC do not n</w:t>
      </w:r>
      <w:r w:rsidRPr="00E52926">
        <w:rPr>
          <w:rFonts w:ascii="Arial" w:eastAsiaTheme="minorEastAsia" w:hAnsi="Arial" w:cs="Arial"/>
          <w:b/>
          <w:bCs/>
          <w:lang w:eastAsia="zh-CN"/>
        </w:rPr>
        <w:t>eed to know Packet sets.</w:t>
      </w:r>
    </w:p>
    <w:bookmarkEnd w:id="37"/>
    <w:p w14:paraId="6AE43D2C" w14:textId="1979503A" w:rsidR="00DF26DB" w:rsidRPr="00DF26DB" w:rsidRDefault="00DF26DB">
      <w:pPr>
        <w:pStyle w:val="CommentText"/>
        <w:rPr>
          <w:rFonts w:eastAsiaTheme="minorEastAsia"/>
          <w:lang w:eastAsia="zh-CN"/>
        </w:rPr>
      </w:pPr>
    </w:p>
  </w:comment>
  <w:comment w:id="36" w:author="Futurewei (Yunsong)" w:date="2023-10-25T15:43:00Z" w:initials="YY">
    <w:p w14:paraId="2B8ED206" w14:textId="77777777" w:rsidR="00693DFF" w:rsidRDefault="00A52097" w:rsidP="003228FE">
      <w:pPr>
        <w:pStyle w:val="CommentText"/>
      </w:pPr>
      <w:r>
        <w:rPr>
          <w:rStyle w:val="CommentReference"/>
        </w:rPr>
        <w:annotationRef/>
      </w:r>
      <w:r w:rsidR="00693DFF">
        <w:t xml:space="preserve">We agree with Xiaomi that RLC is not required to be aware of PDU Set. Delay-critical PDU Set should be determined by the PDCP entity, which indicates the associated delay-critical PDUs on a per PDU basis to the RLC entity, similar to the legacy indication for discarding. In this way, the RLC spec can be kept simple. Therefore, this definition is not needed in the RLC spec. </w:t>
      </w:r>
    </w:p>
  </w:comment>
  <w:comment w:id="43" w:author="Futurewei (Yunsong)" w:date="2023-10-25T15:45:00Z" w:initials="YY">
    <w:p w14:paraId="20BE91A1" w14:textId="7F6DE6B2" w:rsidR="009A753B" w:rsidRDefault="007C05D3" w:rsidP="00F25D32">
      <w:pPr>
        <w:pStyle w:val="CommentText"/>
      </w:pPr>
      <w:r>
        <w:rPr>
          <w:rStyle w:val="CommentReference"/>
        </w:rPr>
        <w:annotationRef/>
      </w:r>
      <w:r w:rsidR="009A753B">
        <w:t>This definition is not needed in the RLC spec, as explained in our comments on Xiaomi's comments on PDU Set above and below.</w:t>
      </w:r>
    </w:p>
  </w:comment>
  <w:comment w:id="50" w:author="Futurewei (Yunsong)" w:date="2023-10-25T16:13:00Z" w:initials="YY">
    <w:p w14:paraId="06028EF0" w14:textId="0CE9C1FA" w:rsidR="00FA067A" w:rsidRDefault="00355112" w:rsidP="00D42DBF">
      <w:pPr>
        <w:pStyle w:val="CommentText"/>
      </w:pPr>
      <w:r>
        <w:rPr>
          <w:rStyle w:val="CommentReference"/>
        </w:rPr>
        <w:annotationRef/>
      </w:r>
      <w:r w:rsidR="00FA067A">
        <w:t>So far, this abbreviation is only used in ENs and Annex A, never in the main spec. Question if we really need it here.</w:t>
      </w:r>
    </w:p>
  </w:comment>
  <w:comment w:id="65" w:author="Xiaomi" w:date="2023-10-25T11:37:00Z" w:initials="L">
    <w:p w14:paraId="49B8088A" w14:textId="7A1E32DE" w:rsidR="00E52926" w:rsidRDefault="00E52926">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he way that people proposed in last meeting’s post email discussion:</w:t>
      </w:r>
    </w:p>
    <w:p w14:paraId="27ADF6AF" w14:textId="77777777" w:rsidR="00E52926" w:rsidRDefault="00E52926">
      <w:pPr>
        <w:pStyle w:val="CommentText"/>
        <w:rPr>
          <w:rFonts w:eastAsiaTheme="minorEastAsia"/>
          <w:lang w:eastAsia="zh-CN"/>
        </w:rPr>
      </w:pPr>
    </w:p>
    <w:p w14:paraId="57DD55B0" w14:textId="45F61D88" w:rsidR="00E52926" w:rsidRPr="001A5C4C" w:rsidRDefault="00E52926" w:rsidP="00E52926">
      <w:r w:rsidRPr="00D22E31">
        <w:t xml:space="preserve">For the purpose of MAC </w:t>
      </w:r>
      <w:r>
        <w:t>delay</w:t>
      </w:r>
      <w:r w:rsidRPr="00D22E31">
        <w:t xml:space="preserve"> status reporting</w:t>
      </w:r>
      <w:r>
        <w:t xml:space="preserve"> </w:t>
      </w:r>
      <w:r w:rsidRPr="00D22E31">
        <w:t xml:space="preserve">, the transmitting </w:t>
      </w:r>
      <w:r>
        <w:t xml:space="preserve">RLC </w:t>
      </w:r>
      <w:r w:rsidRPr="00D22E31">
        <w:t xml:space="preserve">entity shall consider the following as </w:t>
      </w:r>
      <w:r>
        <w:t xml:space="preserve">delay-critical RLC </w:t>
      </w:r>
      <w:r w:rsidRPr="00D22E31">
        <w:t>data volume</w:t>
      </w:r>
      <w:r>
        <w:t xml:space="preserve"> when </w:t>
      </w:r>
      <w:r w:rsidRPr="007B16FC">
        <w:rPr>
          <w:bCs/>
          <w:lang w:eastAsia="ko-KR"/>
        </w:rPr>
        <w:t>indicated from upper layer (e.g. PDCP)</w:t>
      </w:r>
      <w:r>
        <w:rPr>
          <w:bCs/>
          <w:lang w:eastAsia="ko-KR"/>
        </w:rPr>
        <w:t xml:space="preserve"> that </w:t>
      </w:r>
      <w:r w:rsidRPr="007B16FC">
        <w:rPr>
          <w:bCs/>
          <w:lang w:eastAsia="ko-KR"/>
        </w:rPr>
        <w:t>a particular RLC SDU</w:t>
      </w:r>
      <w:r>
        <w:rPr>
          <w:bCs/>
          <w:lang w:eastAsia="ko-KR"/>
        </w:rPr>
        <w:t xml:space="preserve"> whose </w:t>
      </w:r>
      <w:r>
        <w:t xml:space="preserve">remaining </w:t>
      </w:r>
      <w:r w:rsidRPr="00AB627E">
        <w:rPr>
          <w:i/>
        </w:rPr>
        <w:t>discardTimer</w:t>
      </w:r>
      <w:r>
        <w:t xml:space="preserve"> value is less than a [threshold]</w:t>
      </w:r>
      <w:r w:rsidRPr="00D22E31">
        <w:t>:</w:t>
      </w:r>
    </w:p>
    <w:p w14:paraId="612D3107" w14:textId="77777777" w:rsidR="00E52926" w:rsidRPr="007B16FC" w:rsidRDefault="00E52926" w:rsidP="00E52926">
      <w:pPr>
        <w:pStyle w:val="B10"/>
      </w:pPr>
      <w:r w:rsidRPr="007B16FC">
        <w:t>-</w:t>
      </w:r>
      <w:r w:rsidRPr="007B16FC">
        <w:tab/>
        <w:t>RLC SDUs and RLC SDU segments that have not yet been included in an RLC data PDU</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1DBECF8F" w14:textId="77777777" w:rsidR="00E52926" w:rsidRPr="007B16FC" w:rsidRDefault="00E52926" w:rsidP="00E52926">
      <w:pPr>
        <w:pStyle w:val="B10"/>
      </w:pPr>
      <w:r w:rsidRPr="007B16FC">
        <w:t>-</w:t>
      </w:r>
      <w:r w:rsidRPr="007B16FC">
        <w:tab/>
        <w:t>RLC data PDUs that are pending for initial transmission</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3C2D57A6" w14:textId="77777777" w:rsidR="00E52926" w:rsidRPr="007B16FC" w:rsidRDefault="00E52926" w:rsidP="00E52926">
      <w:pPr>
        <w:pStyle w:val="B10"/>
      </w:pPr>
      <w:r w:rsidRPr="007B16FC">
        <w:t>-</w:t>
      </w:r>
      <w:r w:rsidRPr="007B16FC">
        <w:tab/>
        <w:t>RLC data PDUs that are pending for retransmission (RLC AM)</w:t>
      </w:r>
      <w:r>
        <w:t xml:space="preserve"> and </w:t>
      </w:r>
      <w:r w:rsidRPr="00D22E31">
        <w:t xml:space="preserve">for which </w:t>
      </w:r>
      <w:r>
        <w:t xml:space="preserve">the remaining </w:t>
      </w:r>
      <w:r w:rsidRPr="00AB627E">
        <w:rPr>
          <w:i/>
        </w:rPr>
        <w:t>discardTimer</w:t>
      </w:r>
      <w:r>
        <w:t xml:space="preserve"> values are less than a [threshold]</w:t>
      </w:r>
      <w:r w:rsidRPr="007B16FC">
        <w:t>.</w:t>
      </w:r>
    </w:p>
    <w:p w14:paraId="0EB62C9E" w14:textId="342C6F13" w:rsidR="00E52926" w:rsidRPr="00E52926" w:rsidRDefault="00E52926">
      <w:pPr>
        <w:pStyle w:val="CommentText"/>
        <w:rPr>
          <w:rFonts w:eastAsiaTheme="minorEastAsia"/>
          <w:lang w:eastAsia="zh-CN"/>
        </w:rPr>
      </w:pPr>
    </w:p>
  </w:comment>
  <w:comment w:id="83" w:author="Xiaomi" w:date="2023-10-25T11:33:00Z" w:initials="L">
    <w:p w14:paraId="6826579D" w14:textId="77777777" w:rsidR="00E52926" w:rsidRDefault="00E52926">
      <w:pPr>
        <w:pStyle w:val="CommentText"/>
        <w:rPr>
          <w:rFonts w:eastAsiaTheme="minorEastAsia"/>
          <w:lang w:eastAsia="zh-CN"/>
        </w:rPr>
      </w:pPr>
      <w:r>
        <w:rPr>
          <w:rStyle w:val="CommentReference"/>
        </w:rPr>
        <w:annotationRef/>
      </w:r>
      <w:r>
        <w:rPr>
          <w:rFonts w:eastAsiaTheme="minorEastAsia"/>
          <w:lang w:eastAsia="zh-CN"/>
        </w:rPr>
        <w:t>Same comment</w:t>
      </w:r>
      <w:r>
        <w:rPr>
          <w:rFonts w:eastAsiaTheme="minorEastAsia" w:hint="eastAsia"/>
          <w:lang w:eastAsia="zh-CN"/>
        </w:rPr>
        <w:t>s</w:t>
      </w:r>
      <w:r>
        <w:rPr>
          <w:rFonts w:eastAsiaTheme="minorEastAsia"/>
          <w:lang w:eastAsia="zh-CN"/>
        </w:rPr>
        <w:t>.</w:t>
      </w:r>
    </w:p>
    <w:p w14:paraId="7EFBBC56" w14:textId="00C47497" w:rsidR="00E52926" w:rsidRPr="00E52926" w:rsidRDefault="00E52926">
      <w:pPr>
        <w:pStyle w:val="CommentText"/>
        <w:rPr>
          <w:rFonts w:eastAsiaTheme="minorEastAsia"/>
          <w:lang w:eastAsia="zh-CN"/>
        </w:rPr>
      </w:pPr>
      <w:r w:rsidRPr="00E52926">
        <w:rPr>
          <w:rFonts w:eastAsiaTheme="minorEastAsia"/>
          <w:lang w:eastAsia="zh-CN"/>
        </w:rPr>
        <w:t xml:space="preserve"> </w:t>
      </w:r>
      <w:r w:rsidRPr="00E52926">
        <w:rPr>
          <w:rFonts w:eastAsiaTheme="minorEastAsia" w:hint="eastAsia"/>
          <w:lang w:eastAsia="zh-CN"/>
        </w:rPr>
        <w:t>R</w:t>
      </w:r>
      <w:r w:rsidRPr="00E52926">
        <w:rPr>
          <w:rFonts w:eastAsiaTheme="minorEastAsia"/>
          <w:lang w:eastAsia="zh-CN"/>
        </w:rPr>
        <w:t>LC do not need to know whether this is configured or not.</w:t>
      </w:r>
    </w:p>
  </w:comment>
  <w:comment w:id="84" w:author="Futurewei (Yunsong)" w:date="2023-10-25T15:52:00Z" w:initials="YY">
    <w:p w14:paraId="093D9328" w14:textId="77777777" w:rsidR="00522CED" w:rsidRDefault="00176CB0" w:rsidP="000A0D6B">
      <w:pPr>
        <w:pStyle w:val="CommentText"/>
      </w:pPr>
      <w:r>
        <w:rPr>
          <w:rStyle w:val="CommentReference"/>
        </w:rPr>
        <w:annotationRef/>
      </w:r>
      <w:r w:rsidR="00522CED">
        <w:t xml:space="preserve">We agree with Xiaomi here that the determination of delay-critical data based on whether </w:t>
      </w:r>
      <w:r w:rsidR="00522CED">
        <w:rPr>
          <w:i/>
          <w:iCs/>
        </w:rPr>
        <w:t>pdu-SetDiscard</w:t>
      </w:r>
      <w:r w:rsidR="00522CED">
        <w:t xml:space="preserve"> is configured or not should be done by the PDCP entity and indicated to the RLC entity. The RLC entity just follows the indication from the PDCP entity. So, with the definition of Delay-critical RLC SDU that we provided earlier, we can delete the text from “if” to “else:” here. If that is not agreeable, at least put all bullets, including those under "if", in [ ].</w:t>
      </w:r>
    </w:p>
  </w:comment>
  <w:comment w:id="89" w:author="HW-Cristina QIANG" w:date="2023-10-24T09:08:00Z" w:initials="Cr">
    <w:p w14:paraId="0D46785F" w14:textId="45A5F19E" w:rsidR="007131FD" w:rsidRDefault="007131FD">
      <w:pPr>
        <w:pStyle w:val="CommentText"/>
      </w:pPr>
      <w:r>
        <w:rPr>
          <w:rStyle w:val="CommentReference"/>
        </w:rPr>
        <w:annotationRef/>
      </w:r>
      <w:r>
        <w:rPr>
          <w:rFonts w:eastAsia="DengXian"/>
          <w:lang w:eastAsia="zh-CN"/>
        </w:rPr>
        <w:t>Although there is a corresponding definition in 3.1, not sure it is a normal way to specify something.</w:t>
      </w:r>
      <w:r>
        <w:t xml:space="preserve"> We think it would be more appropriate and clear if there was some text somewhere in the main part of specs, something like: “The UE shall consider PDCP SDU for which the remaining </w:t>
      </w:r>
      <w:r>
        <w:rPr>
          <w:i/>
          <w:iCs/>
        </w:rPr>
        <w:t>discardTimer</w:t>
      </w:r>
      <w:r>
        <w:t xml:space="preserve"> value is less than a [threshold] as a delay-criticla PDCP SDU”</w:t>
      </w:r>
      <w:r>
        <w:rPr>
          <w:rFonts w:eastAsia="DengXian"/>
          <w:lang w:eastAsia="zh-CN"/>
        </w:rPr>
        <w:t>.</w:t>
      </w:r>
    </w:p>
  </w:comment>
  <w:comment w:id="100" w:author="OPPO-Zhe Fu" w:date="2023-10-20T22:16:00Z" w:initials="ZF">
    <w:p w14:paraId="742A12BF" w14:textId="2F908F1B" w:rsidR="00F54E9E" w:rsidRDefault="00F54E9E">
      <w:pPr>
        <w:pStyle w:val="CommentText"/>
      </w:pPr>
      <w:r>
        <w:rPr>
          <w:rStyle w:val="CommentReference"/>
        </w:rPr>
        <w:annotationRef/>
      </w:r>
      <w:r>
        <w:t>Try to understand why the RLC SDU segment is not mentioned here</w:t>
      </w:r>
      <w:r w:rsidR="001F1327">
        <w:t>?</w:t>
      </w:r>
      <w:r w:rsidR="00A133A6">
        <w:t xml:space="preserve"> </w:t>
      </w:r>
    </w:p>
  </w:comment>
  <w:comment w:id="101" w:author="vivo-Chenli-After RAN2#123bis-R" w:date="2023-10-23T19:03:00Z" w:initials="v">
    <w:p w14:paraId="16FA4E83" w14:textId="7B407A75" w:rsidR="00074BB0" w:rsidRPr="00074BB0" w:rsidRDefault="00074BB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at is true. Added. </w:t>
      </w:r>
    </w:p>
  </w:comment>
  <w:comment w:id="157" w:author="HW-Cristina QIANG" w:date="2023-10-24T09:07:00Z" w:initials="Cr">
    <w:p w14:paraId="3CB411D3" w14:textId="41CBBF82" w:rsidR="00DA4820" w:rsidRPr="00DA4820" w:rsidRDefault="00DA482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ether we need to consider the control PDU also.</w:t>
      </w:r>
    </w:p>
  </w:comment>
  <w:comment w:id="163" w:author="Futurewei (Yunsong)" w:date="2023-10-25T15:59:00Z" w:initials="YY">
    <w:p w14:paraId="1BF8B572" w14:textId="77777777" w:rsidR="006231C3" w:rsidRDefault="009865B2" w:rsidP="008F7902">
      <w:pPr>
        <w:pStyle w:val="CommentText"/>
      </w:pPr>
      <w:r>
        <w:rPr>
          <w:rStyle w:val="CommentReference"/>
        </w:rPr>
        <w:annotationRef/>
      </w:r>
      <w:r w:rsidR="006231C3">
        <w:t>As we commented before, this should be captured in the PDCP spec, not in the RLC spec. We believe that the FFS in the RAN2 agreements has no impact to the RLC spec.</w:t>
      </w:r>
    </w:p>
  </w:comment>
  <w:comment w:id="165" w:author="Futurewei (Yunsong)" w:date="2023-10-25T16:40:00Z" w:initials="YY">
    <w:p w14:paraId="331C3BA1" w14:textId="77777777" w:rsidR="00283E36" w:rsidRDefault="00E9799C" w:rsidP="00D5295B">
      <w:pPr>
        <w:pStyle w:val="CommentText"/>
      </w:pPr>
      <w:r>
        <w:rPr>
          <w:rStyle w:val="CommentReference"/>
        </w:rPr>
        <w:annotationRef/>
      </w:r>
      <w:r w:rsidR="00283E36">
        <w:t xml:space="preserve">No impact to RLC spec, as this is the task for the PDCP entity. The RLC entity just follows the indication from the PDCP entity, similar to the legacy indication for discarding. </w:t>
      </w:r>
    </w:p>
  </w:comment>
  <w:comment w:id="166" w:author="Futurewei (Yunsong)" w:date="2023-10-25T16:39:00Z" w:initials="YY">
    <w:p w14:paraId="128C66D7" w14:textId="77777777" w:rsidR="00283E36" w:rsidRDefault="00F301DE" w:rsidP="005C180D">
      <w:pPr>
        <w:pStyle w:val="CommentText"/>
      </w:pPr>
      <w:r>
        <w:rPr>
          <w:rStyle w:val="CommentReference"/>
        </w:rPr>
        <w:annotationRef/>
      </w:r>
      <w:r w:rsidR="00283E36">
        <w:t xml:space="preserve">No impact to RLC spec, as this is the task for the PDCP entity. The RLC entity just follows the indication from the PDCP entity, similar to the legacy indication for discar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392223" w15:done="0"/>
  <w15:commentEx w15:paraId="6AE43D2C" w15:done="0"/>
  <w15:commentEx w15:paraId="2B8ED206" w15:paraIdParent="6AE43D2C" w15:done="0"/>
  <w15:commentEx w15:paraId="20BE91A1" w15:done="0"/>
  <w15:commentEx w15:paraId="06028EF0" w15:done="0"/>
  <w15:commentEx w15:paraId="0EB62C9E" w15:done="0"/>
  <w15:commentEx w15:paraId="7EFBBC56" w15:done="0"/>
  <w15:commentEx w15:paraId="093D9328" w15:paraIdParent="7EFBBC56" w15:done="0"/>
  <w15:commentEx w15:paraId="0D46785F" w15:done="0"/>
  <w15:commentEx w15:paraId="742A12BF" w15:done="0"/>
  <w15:commentEx w15:paraId="16FA4E83" w15:paraIdParent="742A12BF" w15:done="0"/>
  <w15:commentEx w15:paraId="3CB411D3" w15:done="0"/>
  <w15:commentEx w15:paraId="1BF8B572" w15:done="0"/>
  <w15:commentEx w15:paraId="331C3BA1" w15:done="0"/>
  <w15:commentEx w15:paraId="128C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B516" w16cex:dateUtc="2023-10-25T22:39:00Z"/>
  <w16cex:commentExtensible w16cex:durableId="28E3B629" w16cex:dateUtc="2023-10-25T22:43:00Z"/>
  <w16cex:commentExtensible w16cex:durableId="28E3B686" w16cex:dateUtc="2023-10-25T22:45:00Z"/>
  <w16cex:commentExtensible w16cex:durableId="28E3BD1D" w16cex:dateUtc="2023-10-25T23:13:00Z"/>
  <w16cex:commentExtensible w16cex:durableId="28E3B854" w16cex:dateUtc="2023-10-25T22:52:00Z"/>
  <w16cex:commentExtensible w16cex:durableId="28DD7AA6" w16cex:dateUtc="2023-10-20T14:16:00Z"/>
  <w16cex:commentExtensible w16cex:durableId="28E141E7" w16cex:dateUtc="2023-10-23T11:03:00Z"/>
  <w16cex:commentExtensible w16cex:durableId="28E3B9D8" w16cex:dateUtc="2023-10-25T22:59:00Z"/>
  <w16cex:commentExtensible w16cex:durableId="28E3C37F" w16cex:dateUtc="2023-10-25T23:40:00Z"/>
  <w16cex:commentExtensible w16cex:durableId="28E3C346" w16cex:dateUtc="2023-10-25T2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392223" w16cid:durableId="28E3B516"/>
  <w16cid:commentId w16cid:paraId="6AE43D2C" w16cid:durableId="28E37A59"/>
  <w16cid:commentId w16cid:paraId="2B8ED206" w16cid:durableId="28E3B629"/>
  <w16cid:commentId w16cid:paraId="20BE91A1" w16cid:durableId="28E3B686"/>
  <w16cid:commentId w16cid:paraId="06028EF0" w16cid:durableId="28E3BD1D"/>
  <w16cid:commentId w16cid:paraId="0EB62C9E" w16cid:durableId="28E37C69"/>
  <w16cid:commentId w16cid:paraId="7EFBBC56" w16cid:durableId="28E37B70"/>
  <w16cid:commentId w16cid:paraId="093D9328" w16cid:durableId="28E3B854"/>
  <w16cid:commentId w16cid:paraId="0D46785F" w16cid:durableId="28E378CB"/>
  <w16cid:commentId w16cid:paraId="742A12BF" w16cid:durableId="28DD7AA6"/>
  <w16cid:commentId w16cid:paraId="16FA4E83" w16cid:durableId="28E141E7"/>
  <w16cid:commentId w16cid:paraId="3CB411D3" w16cid:durableId="28E378CE"/>
  <w16cid:commentId w16cid:paraId="1BF8B572" w16cid:durableId="28E3B9D8"/>
  <w16cid:commentId w16cid:paraId="331C3BA1" w16cid:durableId="28E3C37F"/>
  <w16cid:commentId w16cid:paraId="128C66D7" w16cid:durableId="28E3C3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3A2BF" w14:textId="77777777" w:rsidR="00F74751" w:rsidRDefault="00F74751">
      <w:pPr>
        <w:spacing w:after="0"/>
      </w:pPr>
      <w:r>
        <w:separator/>
      </w:r>
    </w:p>
  </w:endnote>
  <w:endnote w:type="continuationSeparator" w:id="0">
    <w:p w14:paraId="43702D5D" w14:textId="77777777" w:rsidR="00F74751" w:rsidRDefault="00F74751">
      <w:pPr>
        <w:spacing w:after="0"/>
      </w:pPr>
      <w:r>
        <w:continuationSeparator/>
      </w:r>
    </w:p>
  </w:endnote>
  <w:endnote w:type="continuationNotice" w:id="1">
    <w:p w14:paraId="450225CC" w14:textId="77777777" w:rsidR="00F74751" w:rsidRDefault="00F747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A4BBA" w14:textId="77777777" w:rsidR="00F74751" w:rsidRDefault="00F74751">
      <w:pPr>
        <w:spacing w:after="0"/>
      </w:pPr>
      <w:r>
        <w:separator/>
      </w:r>
    </w:p>
  </w:footnote>
  <w:footnote w:type="continuationSeparator" w:id="0">
    <w:p w14:paraId="56C96360" w14:textId="77777777" w:rsidR="00F74751" w:rsidRDefault="00F74751">
      <w:pPr>
        <w:spacing w:after="0"/>
      </w:pPr>
      <w:r>
        <w:continuationSeparator/>
      </w:r>
    </w:p>
  </w:footnote>
  <w:footnote w:type="continuationNotice" w:id="1">
    <w:p w14:paraId="2EDCFD23" w14:textId="77777777" w:rsidR="00F74751" w:rsidRDefault="00F7475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51046847">
    <w:abstractNumId w:val="4"/>
  </w:num>
  <w:num w:numId="2" w16cid:durableId="1232471519">
    <w:abstractNumId w:val="12"/>
  </w:num>
  <w:num w:numId="3" w16cid:durableId="507868026">
    <w:abstractNumId w:val="22"/>
  </w:num>
  <w:num w:numId="4" w16cid:durableId="812872627">
    <w:abstractNumId w:val="27"/>
  </w:num>
  <w:num w:numId="5" w16cid:durableId="226914207">
    <w:abstractNumId w:val="8"/>
  </w:num>
  <w:num w:numId="6" w16cid:durableId="1361779474">
    <w:abstractNumId w:val="10"/>
  </w:num>
  <w:num w:numId="7" w16cid:durableId="2024089430">
    <w:abstractNumId w:val="1"/>
  </w:num>
  <w:num w:numId="8" w16cid:durableId="1546067626">
    <w:abstractNumId w:val="23"/>
  </w:num>
  <w:num w:numId="9" w16cid:durableId="51583616">
    <w:abstractNumId w:val="13"/>
  </w:num>
  <w:num w:numId="10" w16cid:durableId="623734702">
    <w:abstractNumId w:val="6"/>
  </w:num>
  <w:num w:numId="11" w16cid:durableId="1876963754">
    <w:abstractNumId w:val="7"/>
  </w:num>
  <w:num w:numId="12" w16cid:durableId="1337490336">
    <w:abstractNumId w:val="20"/>
  </w:num>
  <w:num w:numId="13" w16cid:durableId="1706128933">
    <w:abstractNumId w:val="16"/>
  </w:num>
  <w:num w:numId="14" w16cid:durableId="894972965">
    <w:abstractNumId w:val="14"/>
  </w:num>
  <w:num w:numId="15" w16cid:durableId="358631894">
    <w:abstractNumId w:val="21"/>
  </w:num>
  <w:num w:numId="16" w16cid:durableId="1722830054">
    <w:abstractNumId w:val="9"/>
  </w:num>
  <w:num w:numId="17" w16cid:durableId="2114668086">
    <w:abstractNumId w:val="19"/>
  </w:num>
  <w:num w:numId="18" w16cid:durableId="1586264720">
    <w:abstractNumId w:val="18"/>
  </w:num>
  <w:num w:numId="19" w16cid:durableId="1537422186">
    <w:abstractNumId w:val="26"/>
  </w:num>
  <w:num w:numId="20" w16cid:durableId="1531264976">
    <w:abstractNumId w:val="15"/>
  </w:num>
  <w:num w:numId="21" w16cid:durableId="1257593473">
    <w:abstractNumId w:val="5"/>
  </w:num>
  <w:num w:numId="22" w16cid:durableId="230582689">
    <w:abstractNumId w:val="28"/>
  </w:num>
  <w:num w:numId="23" w16cid:durableId="1841850571">
    <w:abstractNumId w:val="2"/>
  </w:num>
  <w:num w:numId="24" w16cid:durableId="1441801672">
    <w:abstractNumId w:val="11"/>
  </w:num>
  <w:num w:numId="25" w16cid:durableId="183176898">
    <w:abstractNumId w:val="25"/>
  </w:num>
  <w:num w:numId="26" w16cid:durableId="1980256726">
    <w:abstractNumId w:val="17"/>
  </w:num>
  <w:num w:numId="27" w16cid:durableId="625425432">
    <w:abstractNumId w:val="23"/>
  </w:num>
  <w:num w:numId="28" w16cid:durableId="5308060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10546728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618684098">
    <w:abstractNumId w:val="24"/>
  </w:num>
  <w:num w:numId="31" w16cid:durableId="21445972">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
    <w15:presenceInfo w15:providerId="None" w15:userId="vivo-Chenli-After RAN2#123bis"/>
  </w15:person>
  <w15:person w15:author="Futurewei (Yunsong)">
    <w15:presenceInfo w15:providerId="None" w15:userId="Futurewei (Yunsong)"/>
  </w15:person>
  <w15:person w15:author="Xiaomi">
    <w15:presenceInfo w15:providerId="None" w15:userId="Xiaomi"/>
  </w15:person>
  <w15:person w15:author="vivo-Chenli">
    <w15:presenceInfo w15:providerId="None" w15:userId="vivo-Chenli"/>
  </w15:person>
  <w15:person w15:author="HW-Cristina QIANG">
    <w15:presenceInfo w15:providerId="None" w15:userId="HW-Cristina QIANG"/>
  </w15:person>
  <w15:person w15:author="OPPO-Zhe Fu">
    <w15:presenceInfo w15:providerId="None" w15:userId="OPPO-Zhe Fu"/>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E36"/>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3F9"/>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58EF"/>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2CED"/>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5D3"/>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4BCE"/>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5B2"/>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2097"/>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3BE"/>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1E78"/>
    <w:rsid w:val="00D030F5"/>
    <w:rsid w:val="00D0392C"/>
    <w:rsid w:val="00D03DC5"/>
    <w:rsid w:val="00D03F9A"/>
    <w:rsid w:val="00D045C4"/>
    <w:rsid w:val="00D048CE"/>
    <w:rsid w:val="00D06E43"/>
    <w:rsid w:val="00D100B2"/>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1066"/>
    <w:rsid w:val="00F621B3"/>
    <w:rsid w:val="00F62378"/>
    <w:rsid w:val="00F63B9D"/>
    <w:rsid w:val="00F664F4"/>
    <w:rsid w:val="00F67616"/>
    <w:rsid w:val="00F67AD1"/>
    <w:rsid w:val="00F67DBA"/>
    <w:rsid w:val="00F702B9"/>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A3AB23-2C49-403C-A83C-AC31A62D3864}">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5</Pages>
  <Words>1589</Words>
  <Characters>9061</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35</cp:revision>
  <cp:lastPrinted>2021-08-31T01:10:00Z</cp:lastPrinted>
  <dcterms:created xsi:type="dcterms:W3CDTF">2023-10-25T19:43:00Z</dcterms:created>
  <dcterms:modified xsi:type="dcterms:W3CDTF">2023-10-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